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F2274" w14:textId="77777777" w:rsidR="009E0AC5" w:rsidRPr="009E0AC5" w:rsidRDefault="009E0AC5" w:rsidP="009E0A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bookmarkStart w:id="0" w:name="basic"/>
      <w:bookmarkStart w:id="1" w:name="_GoBack"/>
      <w:r w:rsidRPr="009E0AC5">
        <w:rPr>
          <w:rFonts w:ascii="Times New Roman" w:eastAsia="Times New Roman" w:hAnsi="Times New Roman" w:cs="Times New Roman"/>
          <w:b/>
          <w:bCs/>
          <w:sz w:val="27"/>
          <w:szCs w:val="27"/>
        </w:rPr>
        <w:t>Meeting Information</w:t>
      </w:r>
      <w:bookmarkEnd w:id="0"/>
    </w:p>
    <w:p w14:paraId="6D9976A8" w14:textId="77777777" w:rsidR="009E0AC5" w:rsidRPr="009E0AC5" w:rsidRDefault="009E0AC5" w:rsidP="009E0A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E0AC5">
        <w:rPr>
          <w:rFonts w:ascii="Times New Roman" w:eastAsia="Times New Roman" w:hAnsi="Times New Roman" w:cs="Times New Roman"/>
          <w:b/>
          <w:bCs/>
          <w:sz w:val="24"/>
          <w:szCs w:val="24"/>
        </w:rPr>
        <w:t>Project No. and Title: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5" w:history="1">
        <w:r w:rsidRPr="009E0AC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WERA102</w:t>
        </w:r>
      </w:hyperlink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- Climate Data and Analyses for Applications in Agriculture and Natural Resources </w:t>
      </w:r>
    </w:p>
    <w:p w14:paraId="336A05EA" w14:textId="77777777" w:rsidR="009E0AC5" w:rsidRPr="009E0AC5" w:rsidRDefault="009E0AC5" w:rsidP="009E0A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E0AC5">
        <w:rPr>
          <w:rFonts w:ascii="Times New Roman" w:eastAsia="Times New Roman" w:hAnsi="Times New Roman" w:cs="Times New Roman"/>
          <w:b/>
          <w:bCs/>
          <w:sz w:val="24"/>
          <w:szCs w:val="24"/>
        </w:rPr>
        <w:t>Dates: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09/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30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>/201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9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10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>/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01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>/201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9</w:t>
      </w:r>
    </w:p>
    <w:p w14:paraId="0571B7A8" w14:textId="77777777" w:rsidR="009E0AC5" w:rsidRPr="009E0AC5" w:rsidRDefault="009E0AC5" w:rsidP="009E0A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E0AC5">
        <w:rPr>
          <w:rFonts w:ascii="Times New Roman" w:eastAsia="Times New Roman" w:hAnsi="Times New Roman" w:cs="Times New Roman"/>
          <w:b/>
          <w:bCs/>
          <w:sz w:val="24"/>
          <w:szCs w:val="24"/>
        </w:rPr>
        <w:t>Contacts: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6" w:history="1">
        <w:r w:rsidR="000D681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[Dan McEvoy]</w:t>
        </w:r>
      </w:hyperlink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7" w:history="1">
        <w:r w:rsidRPr="009E0AC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[Ed Martin]</w:t>
        </w:r>
      </w:hyperlink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69F4CBE" w14:textId="77777777" w:rsidR="009E0AC5" w:rsidRPr="009E0AC5" w:rsidRDefault="009E0AC5" w:rsidP="009E0A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E0AC5">
        <w:rPr>
          <w:rFonts w:ascii="Times New Roman" w:eastAsia="Times New Roman" w:hAnsi="Times New Roman" w:cs="Times New Roman"/>
          <w:sz w:val="24"/>
          <w:szCs w:val="24"/>
        </w:rPr>
        <w:t>This authorizes the annual meeting</w:t>
      </w:r>
      <w:proofErr w:type="gramStart"/>
      <w:r w:rsidRPr="009E0AC5">
        <w:rPr>
          <w:rFonts w:ascii="Times New Roman" w:eastAsia="Times New Roman" w:hAnsi="Times New Roman" w:cs="Times New Roman"/>
          <w:sz w:val="24"/>
          <w:szCs w:val="24"/>
        </w:rPr>
        <w:t>: .</w:t>
      </w:r>
      <w:proofErr w:type="gramEnd"/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br/>
        <w:t>The meeting will be held on 09/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30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>/201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9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at 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Desert Research Institute, Reno, NV</w:t>
      </w:r>
      <w:proofErr w:type="gramStart"/>
      <w:r w:rsidRPr="009E0AC5">
        <w:rPr>
          <w:rFonts w:ascii="Times New Roman" w:eastAsia="Times New Roman" w:hAnsi="Times New Roman" w:cs="Times New Roman"/>
          <w:sz w:val="24"/>
          <w:szCs w:val="24"/>
        </w:rPr>
        <w:t>. :</w:t>
      </w:r>
      <w:proofErr w:type="gramEnd"/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8501560" w14:textId="77777777" w:rsidR="009E0AC5" w:rsidRPr="009E0AC5" w:rsidRDefault="009E0AC5" w:rsidP="009E0A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E0AC5">
        <w:rPr>
          <w:rFonts w:ascii="Times New Roman" w:eastAsia="Times New Roman" w:hAnsi="Times New Roman" w:cs="Times New Roman"/>
          <w:sz w:val="24"/>
          <w:szCs w:val="24"/>
        </w:rPr>
        <w:t>Admin Advisor: Edward C Martin (ecmartin@email.arizona.edu)</w:t>
      </w:r>
    </w:p>
    <w:p w14:paraId="1350E390" w14:textId="77777777" w:rsidR="009E0AC5" w:rsidRPr="009E0AC5" w:rsidRDefault="009E0AC5" w:rsidP="009E0A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bookmarkStart w:id="2" w:name="additional"/>
      <w:r w:rsidRPr="009E0AC5">
        <w:rPr>
          <w:rFonts w:ascii="Times New Roman" w:eastAsia="Times New Roman" w:hAnsi="Times New Roman" w:cs="Times New Roman"/>
          <w:b/>
          <w:bCs/>
          <w:sz w:val="27"/>
          <w:szCs w:val="27"/>
        </w:rPr>
        <w:t>Additional Info</w:t>
      </w:r>
      <w:bookmarkEnd w:id="2"/>
    </w:p>
    <w:p w14:paraId="2136BD11" w14:textId="77777777" w:rsidR="00E32862" w:rsidRPr="00E32862" w:rsidRDefault="009E0AC5" w:rsidP="00E32862">
      <w:pPr>
        <w:rPr>
          <w:rFonts w:ascii="Times New Roman" w:eastAsia="Times New Roman" w:hAnsi="Times New Roman" w:cs="Times New Roman"/>
          <w:sz w:val="24"/>
          <w:szCs w:val="24"/>
        </w:rPr>
      </w:pP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Details are being worked out. Tentative agenda is to begin at 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9:00 am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on September 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30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and run through noon on 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October 1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br/>
      </w:r>
      <w:r w:rsidRPr="009E0AC5">
        <w:rPr>
          <w:rFonts w:ascii="Times New Roman" w:eastAsia="Times New Roman" w:hAnsi="Times New Roman" w:cs="Times New Roman"/>
          <w:sz w:val="24"/>
          <w:szCs w:val="24"/>
        </w:rPr>
        <w:br/>
        <w:t xml:space="preserve">Sept. 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30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AM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State Reports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br/>
        <w:t xml:space="preserve">Sept. 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0 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M 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Discussion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br/>
      </w:r>
      <w:r w:rsidR="000D681D">
        <w:rPr>
          <w:rFonts w:ascii="Times New Roman" w:eastAsia="Times New Roman" w:hAnsi="Times New Roman" w:cs="Times New Roman"/>
          <w:sz w:val="24"/>
          <w:szCs w:val="24"/>
        </w:rPr>
        <w:t>October 1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AM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 xml:space="preserve">State Reports and </w:t>
      </w:r>
      <w:r w:rsidR="000D681D" w:rsidRPr="009E0AC5">
        <w:rPr>
          <w:rFonts w:ascii="Times New Roman" w:eastAsia="Times New Roman" w:hAnsi="Times New Roman" w:cs="Times New Roman"/>
          <w:sz w:val="24"/>
          <w:szCs w:val="24"/>
        </w:rPr>
        <w:t>Plans for 20</w:t>
      </w:r>
      <w:r w:rsidR="000D681D">
        <w:rPr>
          <w:rFonts w:ascii="Times New Roman" w:eastAsia="Times New Roman" w:hAnsi="Times New Roman" w:cs="Times New Roman"/>
          <w:sz w:val="24"/>
          <w:szCs w:val="24"/>
        </w:rPr>
        <w:t>20</w:t>
      </w:r>
      <w:r w:rsidR="000D681D" w:rsidRPr="009E0AC5">
        <w:rPr>
          <w:rFonts w:ascii="Times New Roman" w:eastAsia="Times New Roman" w:hAnsi="Times New Roman" w:cs="Times New Roman"/>
          <w:sz w:val="24"/>
          <w:szCs w:val="24"/>
        </w:rPr>
        <w:t>, year-end reporting, wrap up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br/>
      </w:r>
      <w:r w:rsidR="009B6754">
        <w:rPr>
          <w:rFonts w:ascii="Times New Roman" w:eastAsia="Times New Roman" w:hAnsi="Times New Roman" w:cs="Times New Roman"/>
          <w:sz w:val="24"/>
          <w:szCs w:val="24"/>
        </w:rPr>
        <w:t>October 1 PM Field trip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br/>
      </w:r>
      <w:r w:rsidRPr="009E0AC5">
        <w:rPr>
          <w:rFonts w:ascii="Times New Roman" w:eastAsia="Times New Roman" w:hAnsi="Times New Roman" w:cs="Times New Roman"/>
          <w:sz w:val="24"/>
          <w:szCs w:val="24"/>
        </w:rPr>
        <w:br/>
        <w:t>Here are a few hotel websites to consider.</w:t>
      </w:r>
      <w:r w:rsidR="009B6754">
        <w:rPr>
          <w:rFonts w:ascii="Times New Roman" w:eastAsia="Times New Roman" w:hAnsi="Times New Roman" w:cs="Times New Roman"/>
          <w:sz w:val="24"/>
          <w:szCs w:val="24"/>
        </w:rPr>
        <w:t xml:space="preserve"> Unfortunately, </w:t>
      </w:r>
      <w:r w:rsidR="00E32862">
        <w:rPr>
          <w:rFonts w:ascii="Times New Roman" w:eastAsia="Times New Roman" w:hAnsi="Times New Roman" w:cs="Times New Roman"/>
          <w:sz w:val="24"/>
          <w:szCs w:val="24"/>
        </w:rPr>
        <w:t>DRI sits up on the hill away from all hotels some form of transportation will be needed (rental car or Uber).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br/>
      </w:r>
      <w:r w:rsidRPr="009E0AC5">
        <w:rPr>
          <w:rFonts w:ascii="Times New Roman" w:eastAsia="Times New Roman" w:hAnsi="Times New Roman" w:cs="Times New Roman"/>
          <w:sz w:val="24"/>
          <w:szCs w:val="24"/>
        </w:rPr>
        <w:br/>
        <w:t xml:space="preserve">1. </w:t>
      </w:r>
      <w:hyperlink r:id="rId8" w:history="1">
        <w:r w:rsidR="00E32862">
          <w:rPr>
            <w:rStyle w:val="Hyperlink"/>
          </w:rPr>
          <w:t>https://www.whitneypeakhotel.com/</w:t>
        </w:r>
      </w:hyperlink>
      <w:r w:rsidR="00E32862">
        <w:t xml:space="preserve"> (</w:t>
      </w:r>
      <w:r w:rsidR="00E32862" w:rsidRPr="00E32862">
        <w:rPr>
          <w:rFonts w:ascii="Times New Roman" w:eastAsia="Times New Roman" w:hAnsi="Times New Roman" w:cs="Times New Roman"/>
          <w:sz w:val="24"/>
          <w:szCs w:val="24"/>
        </w:rPr>
        <w:t>downtown)</w:t>
      </w:r>
      <w:r w:rsidRPr="009E0AC5">
        <w:rPr>
          <w:rFonts w:ascii="Times New Roman" w:eastAsia="Times New Roman" w:hAnsi="Times New Roman" w:cs="Times New Roman"/>
          <w:sz w:val="24"/>
          <w:szCs w:val="24"/>
        </w:rPr>
        <w:br/>
      </w:r>
      <w:r w:rsidRPr="009E0AC5">
        <w:rPr>
          <w:rFonts w:ascii="Times New Roman" w:eastAsia="Times New Roman" w:hAnsi="Times New Roman" w:cs="Times New Roman"/>
          <w:sz w:val="24"/>
          <w:szCs w:val="24"/>
        </w:rPr>
        <w:br/>
        <w:t xml:space="preserve">2. </w:t>
      </w:r>
      <w:hyperlink r:id="rId9" w:history="1">
        <w:r w:rsidR="00E32862">
          <w:rPr>
            <w:rStyle w:val="Hyperlink"/>
          </w:rPr>
          <w:t>http://renaissance-hotels.marriott.com/renaissance-reno-downtown-hotel</w:t>
        </w:r>
      </w:hyperlink>
      <w:r w:rsidR="00E32862">
        <w:t xml:space="preserve"> </w:t>
      </w:r>
      <w:r w:rsidR="00E32862" w:rsidRPr="00E32862">
        <w:rPr>
          <w:rFonts w:ascii="Times New Roman" w:eastAsia="Times New Roman" w:hAnsi="Times New Roman" w:cs="Times New Roman"/>
          <w:sz w:val="24"/>
          <w:szCs w:val="24"/>
        </w:rPr>
        <w:t>(downtown)</w:t>
      </w:r>
    </w:p>
    <w:p w14:paraId="4C000007" w14:textId="77777777" w:rsidR="00E32862" w:rsidRDefault="009E0AC5" w:rsidP="00E32862">
      <w:r w:rsidRPr="009E0AC5">
        <w:rPr>
          <w:rFonts w:ascii="Times New Roman" w:eastAsia="Times New Roman" w:hAnsi="Times New Roman" w:cs="Times New Roman"/>
          <w:sz w:val="24"/>
          <w:szCs w:val="24"/>
        </w:rPr>
        <w:br/>
        <w:t xml:space="preserve">3. </w:t>
      </w:r>
      <w:hyperlink r:id="rId10" w:history="1">
        <w:r w:rsidR="00E32862">
          <w:rPr>
            <w:rStyle w:val="Hyperlink"/>
          </w:rPr>
          <w:t>https://www.grandsierraresort.com/</w:t>
        </w:r>
      </w:hyperlink>
      <w:r w:rsidR="00E32862">
        <w:t xml:space="preserve"> </w:t>
      </w:r>
      <w:r w:rsidR="00E32862" w:rsidRPr="00E32862">
        <w:rPr>
          <w:rFonts w:ascii="Times New Roman" w:eastAsia="Times New Roman" w:hAnsi="Times New Roman" w:cs="Times New Roman"/>
          <w:sz w:val="24"/>
          <w:szCs w:val="24"/>
        </w:rPr>
        <w:t>(away from downtown on its own)</w:t>
      </w:r>
    </w:p>
    <w:bookmarkEnd w:id="1"/>
    <w:p w14:paraId="370DF7FE" w14:textId="77777777" w:rsidR="00616FF4" w:rsidRDefault="00616FF4"/>
    <w:sectPr w:rsidR="00616F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429EE"/>
    <w:multiLevelType w:val="multilevel"/>
    <w:tmpl w:val="81B6C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sjQwNTQ3M7Q0tDBV0lEKTi0uzszPAykwqgUAXylp4ywAAAA="/>
  </w:docVars>
  <w:rsids>
    <w:rsidRoot w:val="009E0AC5"/>
    <w:rsid w:val="000D681D"/>
    <w:rsid w:val="001E4865"/>
    <w:rsid w:val="00616FF4"/>
    <w:rsid w:val="007C4C25"/>
    <w:rsid w:val="008641AB"/>
    <w:rsid w:val="009B6754"/>
    <w:rsid w:val="009E0AC5"/>
    <w:rsid w:val="00E32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5FE20"/>
  <w15:chartTrackingRefBased/>
  <w15:docId w15:val="{4280ECF3-2778-43D7-813D-EB82C4A9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E0AC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E0AC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9E0AC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E0AC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E0A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0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itneypeakhotel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cmartin@email.arizona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cevoyd@dri.edu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nimss.org/projects/18289" TargetMode="External"/><Relationship Id="rId10" Type="http://schemas.openxmlformats.org/officeDocument/2006/relationships/hyperlink" Target="https://www.grandsierraresor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renaissance-hotels.marriott.com/renaissance-reno-downtown-hot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Martin</dc:creator>
  <cp:keywords/>
  <dc:description/>
  <cp:lastModifiedBy>Martin, Edward C - (ecmartin)</cp:lastModifiedBy>
  <cp:revision>2</cp:revision>
  <dcterms:created xsi:type="dcterms:W3CDTF">2019-08-27T16:26:00Z</dcterms:created>
  <dcterms:modified xsi:type="dcterms:W3CDTF">2019-08-27T16:26:00Z</dcterms:modified>
</cp:coreProperties>
</file>